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BC7357" w14:textId="7CA7A6F7" w:rsidR="009B7E52" w:rsidRDefault="009B7E52" w:rsidP="00EC6806">
      <w:pPr>
        <w:jc w:val="center"/>
      </w:pPr>
    </w:p>
    <w:p w14:paraId="6EA1990F" w14:textId="1FCF1AFB" w:rsidR="00EC6806" w:rsidRDefault="00EC6806" w:rsidP="00EC6806">
      <w:pPr>
        <w:spacing w:after="0"/>
        <w:rPr>
          <w:rFonts w:ascii="Times New Roman" w:hAnsi="Times New Roman" w:cs="Times New Roman"/>
        </w:rPr>
      </w:pPr>
      <w:r>
        <w:tab/>
      </w:r>
      <w:r w:rsidRPr="00EC6806">
        <w:rPr>
          <w:rFonts w:ascii="Times New Roman" w:hAnsi="Times New Roman" w:cs="Times New Roman"/>
          <w:sz w:val="24"/>
          <w:szCs w:val="24"/>
        </w:rPr>
        <w:t>Fig.</w:t>
      </w:r>
      <w:r w:rsidR="00D623EE">
        <w:rPr>
          <w:rFonts w:ascii="Times New Roman" w:hAnsi="Times New Roman" w:cs="Times New Roman"/>
          <w:sz w:val="24"/>
          <w:szCs w:val="24"/>
        </w:rPr>
        <w:t xml:space="preserve">7. </w:t>
      </w:r>
      <w:r>
        <w:rPr>
          <w:rFonts w:ascii="Times New Roman" w:hAnsi="Times New Roman" w:cs="Times New Roman"/>
          <w:sz w:val="24"/>
          <w:szCs w:val="24"/>
        </w:rPr>
        <w:t xml:space="preserve"> Plot of Ep of first peak versus log </w:t>
      </w:r>
      <w:r w:rsidR="00D623EE">
        <w:rPr>
          <w:rFonts w:ascii="Times New Roman" w:hAnsi="Times New Roman" w:cs="Times New Roman"/>
          <w:sz w:val="24"/>
          <w:szCs w:val="24"/>
        </w:rPr>
        <w:t>ν</w:t>
      </w:r>
      <w:r>
        <w:rPr>
          <w:rFonts w:ascii="Times New Roman" w:hAnsi="Times New Roman" w:cs="Times New Roman"/>
          <w:sz w:val="24"/>
          <w:szCs w:val="24"/>
        </w:rPr>
        <w:t xml:space="preserve"> for the electrolytic reduction of (</w:t>
      </w:r>
      <w:r>
        <w:rPr>
          <w:rFonts w:ascii="Times New Roman" w:hAnsi="Times New Roman" w:cs="Times New Roman"/>
        </w:rPr>
        <w:t>E)-1-</w:t>
      </w:r>
    </w:p>
    <w:p w14:paraId="4879C717" w14:textId="7FD3DF26" w:rsidR="00EC6806" w:rsidRDefault="00EC6806" w:rsidP="00EC6806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(furan-2-yl)-3-phenylprop-2-ene-1-on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</w:rPr>
        <w:t>in tetra butyl ammonium tetra fluoroborate.</w:t>
      </w:r>
    </w:p>
    <w:p w14:paraId="02D793E7" w14:textId="456F5F28" w:rsidR="00EC6806" w:rsidRDefault="00EC6806" w:rsidP="00EC6806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Solvent = acetonitrile.</w:t>
      </w:r>
    </w:p>
    <w:p w14:paraId="2351B087" w14:textId="27CBA952" w:rsidR="00EC6806" w:rsidRPr="00EC6806" w:rsidRDefault="003552E9" w:rsidP="00EC6806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FEDF9F3" wp14:editId="338ECEA6">
                <wp:simplePos x="0" y="0"/>
                <wp:positionH relativeFrom="column">
                  <wp:posOffset>1500505</wp:posOffset>
                </wp:positionH>
                <wp:positionV relativeFrom="page">
                  <wp:posOffset>4198973</wp:posOffset>
                </wp:positionV>
                <wp:extent cx="847725" cy="699770"/>
                <wp:effectExtent l="0" t="0" r="9525" b="508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7725" cy="6997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A69395" w14:textId="77777777" w:rsidR="00DB3FDC" w:rsidRDefault="00DB3FDC">
                            <w:r>
                              <w:t>r = 0.927</w:t>
                            </w:r>
                          </w:p>
                          <w:p w14:paraId="4478902C" w14:textId="77777777" w:rsidR="00DB3FDC" w:rsidRDefault="00DB3FDC">
                            <w:r>
                              <w:t>s = 0.00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EDF9F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18.15pt;margin-top:330.65pt;width:66.75pt;height:55.1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" stroked="f">
                <v:textbox>
                  <w:txbxContent>
                    <w:p w14:paraId="4FA69395" w14:textId="77777777" w:rsidR="00DB3FDC" w:rsidRDefault="00DB3FDC">
                      <w:r>
                        <w:t>r = 0.927</w:t>
                      </w:r>
                    </w:p>
                    <w:p w14:paraId="4478902C" w14:textId="77777777" w:rsidR="00DB3FDC" w:rsidRDefault="00DB3FDC">
                      <w:r>
                        <w:t>s = 0.006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3F395094" wp14:editId="521BDF6C">
            <wp:simplePos x="0" y="0"/>
            <wp:positionH relativeFrom="column">
              <wp:posOffset>-384810</wp:posOffset>
            </wp:positionH>
            <wp:positionV relativeFrom="paragraph">
              <wp:posOffset>2039973</wp:posOffset>
            </wp:positionV>
            <wp:extent cx="5800725" cy="4667250"/>
            <wp:effectExtent l="0" t="0" r="952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0725" cy="4667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EC6806" w:rsidRPr="00EC68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4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0NzW2MDQ2MjU0NjZX0lEKTi0uzszPAykwqQUAHyBDsSwAAAA="/>
  </w:docVars>
  <w:rsids>
    <w:rsidRoot w:val="00EC6806"/>
    <w:rsid w:val="003552E9"/>
    <w:rsid w:val="008B79C0"/>
    <w:rsid w:val="009A5507"/>
    <w:rsid w:val="009B7E52"/>
    <w:rsid w:val="00D623EE"/>
    <w:rsid w:val="00DB3FDC"/>
    <w:rsid w:val="00EC68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7FDD8D"/>
  <w15:chartTrackingRefBased/>
  <w15:docId w15:val="{3EC150B8-8E9A-413D-AA61-1FE1067F3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31</Words>
  <Characters>18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Mohan Dass</cp:lastModifiedBy>
  <cp:revision>5</cp:revision>
  <dcterms:created xsi:type="dcterms:W3CDTF">2017-08-23T15:23:00Z</dcterms:created>
  <dcterms:modified xsi:type="dcterms:W3CDTF">2018-02-19T14:46:00Z</dcterms:modified>
</cp:coreProperties>
</file>